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1F6B6BE1" w:rsidR="00FF307E" w:rsidRDefault="00E06303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I</w:t>
      </w:r>
      <w:r w:rsidR="00FF307E">
        <w:rPr>
          <w:b/>
        </w:rPr>
        <w:t>n the first line</w:t>
      </w:r>
      <w:r w:rsidR="00FF307E"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 w:rsidR="00FF307E">
        <w:t xml:space="preserve"> shape. Then for </w:t>
      </w:r>
      <w:r w:rsidR="00FF307E" w:rsidRPr="00623C55">
        <w:rPr>
          <w:b/>
        </w:rPr>
        <w:t>each</w:t>
      </w:r>
      <w:r w:rsidR="00FF307E">
        <w:t xml:space="preserve"> row, you will receive the </w:t>
      </w:r>
      <w:r w:rsidR="00FF307E">
        <w:rPr>
          <w:b/>
        </w:rPr>
        <w:t>truf</w:t>
      </w:r>
      <w:r w:rsidR="008066C0">
        <w:rPr>
          <w:b/>
        </w:rPr>
        <w:t>f</w:t>
      </w:r>
      <w:r w:rsidR="00FF307E"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2CF863D8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 w:rsidR="00E0630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s should be </w:t>
      </w:r>
      <w:r w:rsidR="00AB3FCC">
        <w:rPr>
          <w:rFonts w:cstheme="minorHAnsi"/>
          <w:noProof/>
        </w:rPr>
        <w:t>change</w:t>
      </w:r>
      <w:r w:rsidR="00E06303">
        <w:rPr>
          <w:rFonts w:cstheme="minorHAnsi"/>
          <w:noProof/>
        </w:rPr>
        <w:t>d</w:t>
      </w:r>
      <w:r w:rsidR="00AB3FCC">
        <w:rPr>
          <w:rFonts w:cstheme="minorHAnsi"/>
          <w:noProof/>
        </w:rPr>
        <w:t xml:space="preserve">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72650A0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</w:t>
      </w:r>
      <w:r w:rsidR="00E06303">
        <w:rPr>
          <w:rFonts w:cstheme="minorHAnsi"/>
          <w:noProof/>
        </w:rPr>
        <w:t>a</w:t>
      </w:r>
      <w:r w:rsidR="00E61C4D">
        <w:rPr>
          <w:rFonts w:cstheme="minorHAnsi"/>
          <w:noProof/>
        </w:rPr>
        <w:t>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ac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012C78E5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</w:t>
      </w:r>
      <w:r w:rsidR="00E0630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E06303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0D8E74B" w14:textId="22269A6C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 xml:space="preserve">the size of the forest (matrix) in </w:t>
      </w:r>
      <w:r w:rsidR="00E06303">
        <w:rPr>
          <w:rFonts w:cstheme="minorHAnsi"/>
          <w:b/>
          <w:noProof/>
        </w:rPr>
        <w:t xml:space="preserve">a </w:t>
      </w:r>
      <w:r w:rsidR="00004794">
        <w:rPr>
          <w:rFonts w:cstheme="minorHAnsi"/>
          <w:b/>
          <w:noProof/>
        </w:rPr>
        <w:t>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E06303">
      <w:pPr>
        <w:pStyle w:val="2"/>
        <w:numPr>
          <w:ilvl w:val="0"/>
          <w:numId w:val="0"/>
        </w:numPr>
        <w:ind w:left="360" w:hanging="360"/>
      </w:pPr>
      <w:r>
        <w:lastRenderedPageBreak/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DFEE1AD" w:rsidR="007B63D3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</w:t>
      </w:r>
      <w:r w:rsidR="00E06303">
        <w:rPr>
          <w:rFonts w:cstheme="minorHAnsi"/>
          <w:noProof/>
        </w:rPr>
        <w:t xml:space="preserve">are </w:t>
      </w:r>
      <w:r>
        <w:rPr>
          <w:rFonts w:cstheme="minorHAnsi"/>
          <w:noProof/>
        </w:rPr>
        <w:t>in the format described above.</w:t>
      </w:r>
    </w:p>
    <w:p w14:paraId="795D262B" w14:textId="79CC8616" w:rsidR="00FF307E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E06303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0219E74D" w14:textId="15DBC4B6" w:rsidR="000D37A9" w:rsidRPr="00DD7482" w:rsidRDefault="000D37A9" w:rsidP="000D37A9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ac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ac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E06303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S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S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ab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6F821992" w:rsidR="003A0B51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</w:t>
            </w:r>
            <w:r w:rsidR="00E06303">
              <w:rPr>
                <w:rFonts w:cstheme="minorHAnsi"/>
                <w:noProof/>
                <w:lang w:val="en-GB"/>
              </w:rPr>
              <w:t>f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621C18CA" w:rsidR="00053CD9" w:rsidRPr="00B35D37" w:rsidRDefault="00053CD9" w:rsidP="00053CD9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>direction right. He m</w:t>
            </w:r>
            <w:r w:rsidR="00E06303">
              <w:rPr>
                <w:rFonts w:cstheme="minorHAnsi"/>
                <w:noProof/>
                <w:lang w:val="en-GB"/>
              </w:rPr>
              <w:t>anaged</w:t>
            </w:r>
            <w:r w:rsidRPr="00B35D37">
              <w:rPr>
                <w:rFonts w:cstheme="minorHAnsi"/>
                <w:noProof/>
                <w:lang w:val="en-GB"/>
              </w:rPr>
              <w:t xml:space="preserve">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79B352DD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lastRenderedPageBreak/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, the program stop</w:t>
            </w:r>
            <w:r w:rsidR="00E06303">
              <w:rPr>
                <w:rStyle w:val="ab"/>
                <w:rFonts w:cstheme="minorHAnsi"/>
                <w:b w:val="0"/>
                <w:bCs w:val="0"/>
                <w:noProof/>
              </w:rPr>
              <w:t>s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E06303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E06303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ab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ab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S S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166C0" w14:textId="77777777" w:rsidR="00277DD4" w:rsidRDefault="00277DD4" w:rsidP="008068A2">
      <w:pPr>
        <w:spacing w:after="0" w:line="240" w:lineRule="auto"/>
      </w:pPr>
      <w:r>
        <w:separator/>
      </w:r>
    </w:p>
  </w:endnote>
  <w:endnote w:type="continuationSeparator" w:id="0">
    <w:p w14:paraId="2BA83E06" w14:textId="77777777" w:rsidR="00277DD4" w:rsidRDefault="00277D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BDC44" w14:textId="77777777" w:rsidR="00277DD4" w:rsidRDefault="00277DD4" w:rsidP="008068A2">
      <w:pPr>
        <w:spacing w:after="0" w:line="240" w:lineRule="auto"/>
      </w:pPr>
      <w:r>
        <w:separator/>
      </w:r>
    </w:p>
  </w:footnote>
  <w:footnote w:type="continuationSeparator" w:id="0">
    <w:p w14:paraId="7D4E2B7B" w14:textId="77777777" w:rsidR="00277DD4" w:rsidRDefault="00277D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710938">
    <w:abstractNumId w:val="1"/>
  </w:num>
  <w:num w:numId="2" w16cid:durableId="1873150829">
    <w:abstractNumId w:val="5"/>
  </w:num>
  <w:num w:numId="3" w16cid:durableId="61029142">
    <w:abstractNumId w:val="2"/>
  </w:num>
  <w:num w:numId="4" w16cid:durableId="948968324">
    <w:abstractNumId w:val="0"/>
  </w:num>
  <w:num w:numId="5" w16cid:durableId="1713310406">
    <w:abstractNumId w:val="6"/>
  </w:num>
  <w:num w:numId="6" w16cid:durableId="570045088">
    <w:abstractNumId w:val="4"/>
  </w:num>
  <w:num w:numId="7" w16cid:durableId="10750408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rAUA+5RwEy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77DD4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06303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11A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5</TotalTime>
  <Pages>3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21</cp:revision>
  <cp:lastPrinted>2015-10-26T22:35:00Z</cp:lastPrinted>
  <dcterms:created xsi:type="dcterms:W3CDTF">2020-08-12T18:28:00Z</dcterms:created>
  <dcterms:modified xsi:type="dcterms:W3CDTF">2023-12-01T13:22:00Z</dcterms:modified>
  <cp:category>programming, education, software engineering, software development</cp:category>
</cp:coreProperties>
</file>